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F6B4F9" w14:textId="77777777" w:rsidR="00221F8E" w:rsidRDefault="00221F8E" w:rsidP="00221F8E">
      <w:pPr>
        <w:jc w:val="center"/>
        <w:rPr>
          <w:sz w:val="36"/>
          <w:szCs w:val="36"/>
        </w:rPr>
      </w:pPr>
      <w:r>
        <w:rPr>
          <w:noProof/>
          <w:lang w:val="en-MY" w:eastAsia="en-MY"/>
        </w:rPr>
        <w:drawing>
          <wp:inline distT="0" distB="0" distL="0" distR="0" wp14:anchorId="7218ABF5" wp14:editId="3789D54F">
            <wp:extent cx="5731510" cy="7112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1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B4016">
        <w:rPr>
          <w:sz w:val="36"/>
          <w:szCs w:val="36"/>
        </w:rPr>
        <w:t xml:space="preserve"> </w:t>
      </w:r>
    </w:p>
    <w:p w14:paraId="7155D497" w14:textId="1F90272B" w:rsidR="00221F8E" w:rsidRPr="00C15096" w:rsidRDefault="00221F8E" w:rsidP="00E07129">
      <w:pPr>
        <w:spacing w:after="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C15096">
        <w:rPr>
          <w:rFonts w:ascii="Times New Roman" w:hAnsi="Times New Roman" w:cs="Times New Roman"/>
          <w:b/>
          <w:bCs/>
          <w:sz w:val="36"/>
          <w:szCs w:val="36"/>
        </w:rPr>
        <w:t xml:space="preserve">Agenda </w:t>
      </w:r>
    </w:p>
    <w:p w14:paraId="04C99A6D" w14:textId="22412A49" w:rsidR="00221F8E" w:rsidRPr="00C15096" w:rsidRDefault="00DA5F7A" w:rsidP="00E07129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15096">
        <w:rPr>
          <w:rFonts w:ascii="Times New Roman" w:hAnsi="Times New Roman" w:cs="Times New Roman"/>
          <w:b/>
          <w:bCs/>
          <w:sz w:val="32"/>
          <w:szCs w:val="32"/>
        </w:rPr>
        <w:t>Seascape</w:t>
      </w:r>
      <w:r w:rsidR="00480443" w:rsidRPr="00C15096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221F8E" w:rsidRPr="00C15096">
        <w:rPr>
          <w:rFonts w:ascii="Times New Roman" w:hAnsi="Times New Roman" w:cs="Times New Roman"/>
          <w:b/>
          <w:bCs/>
          <w:sz w:val="32"/>
          <w:szCs w:val="32"/>
        </w:rPr>
        <w:t>Working Group</w:t>
      </w:r>
      <w:r w:rsidR="00CE2B70" w:rsidRPr="00C15096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EE513A" w:rsidRPr="00C15096">
        <w:rPr>
          <w:rFonts w:ascii="Times New Roman" w:hAnsi="Times New Roman" w:cs="Times New Roman"/>
          <w:b/>
          <w:bCs/>
          <w:sz w:val="32"/>
          <w:szCs w:val="32"/>
        </w:rPr>
        <w:t xml:space="preserve">Online </w:t>
      </w:r>
      <w:r w:rsidR="00CE2B70" w:rsidRPr="00C15096">
        <w:rPr>
          <w:rFonts w:ascii="Times New Roman" w:hAnsi="Times New Roman" w:cs="Times New Roman"/>
          <w:b/>
          <w:bCs/>
          <w:sz w:val="32"/>
          <w:szCs w:val="32"/>
        </w:rPr>
        <w:t xml:space="preserve">Meeting </w:t>
      </w:r>
    </w:p>
    <w:p w14:paraId="208AAC89" w14:textId="4E963DC6" w:rsidR="00221F8E" w:rsidRPr="00C15096" w:rsidRDefault="00221F8E" w:rsidP="001B0A39">
      <w:pPr>
        <w:tabs>
          <w:tab w:val="center" w:pos="4513"/>
          <w:tab w:val="left" w:pos="7160"/>
        </w:tabs>
        <w:rPr>
          <w:rFonts w:ascii="Times New Roman" w:hAnsi="Times New Roman" w:cs="Times New Roman"/>
          <w:sz w:val="24"/>
          <w:szCs w:val="24"/>
        </w:rPr>
      </w:pPr>
      <w:r w:rsidRPr="00C15096">
        <w:rPr>
          <w:rFonts w:ascii="Times New Roman" w:hAnsi="Times New Roman" w:cs="Times New Roman"/>
          <w:sz w:val="24"/>
          <w:szCs w:val="24"/>
        </w:rPr>
        <w:tab/>
      </w:r>
      <w:r w:rsidR="00CC5452" w:rsidRPr="00C15096">
        <w:rPr>
          <w:rFonts w:ascii="Times New Roman" w:hAnsi="Times New Roman" w:cs="Times New Roman"/>
          <w:sz w:val="24"/>
          <w:szCs w:val="24"/>
        </w:rPr>
        <w:t>20</w:t>
      </w:r>
      <w:r w:rsidR="002F338D" w:rsidRPr="00C15096">
        <w:rPr>
          <w:rFonts w:ascii="Times New Roman" w:hAnsi="Times New Roman" w:cs="Times New Roman"/>
          <w:sz w:val="24"/>
          <w:szCs w:val="24"/>
        </w:rPr>
        <w:t xml:space="preserve"> April</w:t>
      </w:r>
      <w:r w:rsidR="005C3CC3" w:rsidRPr="00C15096">
        <w:rPr>
          <w:rFonts w:ascii="Times New Roman" w:hAnsi="Times New Roman" w:cs="Times New Roman"/>
          <w:sz w:val="24"/>
          <w:szCs w:val="24"/>
        </w:rPr>
        <w:t xml:space="preserve"> </w:t>
      </w:r>
      <w:r w:rsidRPr="00C15096">
        <w:rPr>
          <w:rFonts w:ascii="Times New Roman" w:hAnsi="Times New Roman" w:cs="Times New Roman"/>
          <w:sz w:val="24"/>
          <w:szCs w:val="24"/>
        </w:rPr>
        <w:t>202</w:t>
      </w:r>
      <w:r w:rsidR="002F338D" w:rsidRPr="00C15096">
        <w:rPr>
          <w:rFonts w:ascii="Times New Roman" w:hAnsi="Times New Roman" w:cs="Times New Roman"/>
          <w:sz w:val="24"/>
          <w:szCs w:val="24"/>
        </w:rPr>
        <w:t>2</w:t>
      </w:r>
      <w:r w:rsidR="00D141B0" w:rsidRPr="00C15096">
        <w:rPr>
          <w:rFonts w:ascii="Times New Roman" w:hAnsi="Times New Roman" w:cs="Times New Roman"/>
          <w:sz w:val="24"/>
          <w:szCs w:val="24"/>
        </w:rPr>
        <w:t xml:space="preserve">, </w:t>
      </w:r>
      <w:r w:rsidR="00D20669" w:rsidRPr="00C15096">
        <w:rPr>
          <w:rFonts w:ascii="Times New Roman" w:hAnsi="Times New Roman" w:cs="Times New Roman"/>
          <w:sz w:val="24"/>
          <w:szCs w:val="24"/>
        </w:rPr>
        <w:t>0</w:t>
      </w:r>
      <w:r w:rsidR="00256939" w:rsidRPr="00C15096">
        <w:rPr>
          <w:rFonts w:ascii="Times New Roman" w:hAnsi="Times New Roman" w:cs="Times New Roman"/>
          <w:sz w:val="24"/>
          <w:szCs w:val="24"/>
        </w:rPr>
        <w:t>9</w:t>
      </w:r>
      <w:r w:rsidR="0014419B" w:rsidRPr="00C15096">
        <w:rPr>
          <w:rFonts w:ascii="Times New Roman" w:hAnsi="Times New Roman" w:cs="Times New Roman"/>
          <w:sz w:val="24"/>
          <w:szCs w:val="24"/>
        </w:rPr>
        <w:t xml:space="preserve">.00 </w:t>
      </w:r>
      <w:r w:rsidR="00256939" w:rsidRPr="00C15096">
        <w:rPr>
          <w:rFonts w:ascii="Times New Roman" w:hAnsi="Times New Roman" w:cs="Times New Roman"/>
          <w:sz w:val="24"/>
          <w:szCs w:val="24"/>
        </w:rPr>
        <w:t>a</w:t>
      </w:r>
      <w:r w:rsidRPr="00C15096">
        <w:rPr>
          <w:rFonts w:ascii="Times New Roman" w:hAnsi="Times New Roman" w:cs="Times New Roman"/>
          <w:sz w:val="24"/>
          <w:szCs w:val="24"/>
        </w:rPr>
        <w:t>m</w:t>
      </w:r>
      <w:r w:rsidR="00D141B0" w:rsidRPr="00C15096">
        <w:rPr>
          <w:rFonts w:ascii="Times New Roman" w:hAnsi="Times New Roman" w:cs="Times New Roman"/>
          <w:sz w:val="24"/>
          <w:szCs w:val="24"/>
        </w:rPr>
        <w:t xml:space="preserve"> </w:t>
      </w:r>
      <w:r w:rsidRPr="00C15096">
        <w:rPr>
          <w:rFonts w:ascii="Times New Roman" w:hAnsi="Times New Roman" w:cs="Times New Roman"/>
          <w:sz w:val="24"/>
          <w:szCs w:val="24"/>
        </w:rPr>
        <w:t xml:space="preserve">(Manado Time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6321"/>
      </w:tblGrid>
      <w:tr w:rsidR="00480443" w:rsidRPr="00480443" w14:paraId="12EFA77A" w14:textId="77777777" w:rsidTr="00480443">
        <w:tc>
          <w:tcPr>
            <w:tcW w:w="2695" w:type="dxa"/>
          </w:tcPr>
          <w:p w14:paraId="025E0E9D" w14:textId="77777777" w:rsidR="00480443" w:rsidRPr="00480443" w:rsidRDefault="00480443" w:rsidP="00480443">
            <w:pPr>
              <w:spacing w:line="25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804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ime</w:t>
            </w:r>
          </w:p>
        </w:tc>
        <w:tc>
          <w:tcPr>
            <w:tcW w:w="6321" w:type="dxa"/>
          </w:tcPr>
          <w:p w14:paraId="6D633B87" w14:textId="77777777" w:rsidR="00480443" w:rsidRPr="00480443" w:rsidRDefault="00480443" w:rsidP="00480443">
            <w:pPr>
              <w:spacing w:line="25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804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genda</w:t>
            </w:r>
          </w:p>
        </w:tc>
      </w:tr>
      <w:tr w:rsidR="00480443" w:rsidRPr="00480443" w14:paraId="690C42BF" w14:textId="77777777" w:rsidTr="00480443">
        <w:tc>
          <w:tcPr>
            <w:tcW w:w="2695" w:type="dxa"/>
          </w:tcPr>
          <w:p w14:paraId="6A7995A6" w14:textId="77777777" w:rsidR="00480443" w:rsidRPr="00480443" w:rsidRDefault="00480443" w:rsidP="00480443">
            <w:pPr>
              <w:spacing w:line="25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8044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09.00 am to 11.30 am </w:t>
            </w:r>
          </w:p>
        </w:tc>
        <w:tc>
          <w:tcPr>
            <w:tcW w:w="6321" w:type="dxa"/>
          </w:tcPr>
          <w:p w14:paraId="556F0301" w14:textId="77777777" w:rsidR="00480443" w:rsidRPr="00480443" w:rsidRDefault="00480443" w:rsidP="00CC73F4">
            <w:pPr>
              <w:numPr>
                <w:ilvl w:val="0"/>
                <w:numId w:val="11"/>
              </w:numPr>
              <w:spacing w:line="25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80443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/>
              </w:rPr>
              <w:t>Welcome from the Chair of Seascape</w:t>
            </w:r>
          </w:p>
          <w:p w14:paraId="1ED32750" w14:textId="6DFDD698" w:rsidR="00480443" w:rsidRPr="00480443" w:rsidRDefault="00480443" w:rsidP="00CC73F4">
            <w:pPr>
              <w:numPr>
                <w:ilvl w:val="0"/>
                <w:numId w:val="11"/>
              </w:numPr>
              <w:spacing w:line="25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80443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/>
              </w:rPr>
              <w:t>Quick introduction of Seascape</w:t>
            </w:r>
            <w:r w:rsidR="00C15096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/>
              </w:rPr>
              <w:t xml:space="preserve"> WG</w:t>
            </w:r>
            <w:r w:rsidRPr="00480443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/>
              </w:rPr>
              <w:t xml:space="preserve"> participants</w:t>
            </w:r>
            <w:r w:rsidR="00C15096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/>
              </w:rPr>
              <w:t xml:space="preserve"> </w:t>
            </w:r>
            <w:r w:rsidRPr="00480443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/>
              </w:rPr>
              <w:t>+ Group photo</w:t>
            </w:r>
          </w:p>
          <w:p w14:paraId="2597FBC2" w14:textId="77777777" w:rsidR="00480443" w:rsidRPr="00480443" w:rsidRDefault="00480443" w:rsidP="00CC73F4">
            <w:pPr>
              <w:numPr>
                <w:ilvl w:val="0"/>
                <w:numId w:val="11"/>
              </w:numPr>
              <w:spacing w:line="25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80443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/>
              </w:rPr>
              <w:t>Agenda Adoption</w:t>
            </w:r>
          </w:p>
          <w:p w14:paraId="52A21732" w14:textId="77777777" w:rsidR="00480443" w:rsidRPr="00480443" w:rsidRDefault="00480443" w:rsidP="00CC73F4">
            <w:pPr>
              <w:numPr>
                <w:ilvl w:val="0"/>
                <w:numId w:val="11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8044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ocal Points</w:t>
            </w:r>
          </w:p>
          <w:p w14:paraId="2F60AB36" w14:textId="77777777" w:rsidR="00480443" w:rsidRPr="00480443" w:rsidRDefault="00480443" w:rsidP="00CC73F4">
            <w:pPr>
              <w:numPr>
                <w:ilvl w:val="0"/>
                <w:numId w:val="11"/>
              </w:numPr>
              <w:spacing w:line="25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80443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/>
              </w:rPr>
              <w:t>RS Update</w:t>
            </w:r>
          </w:p>
          <w:p w14:paraId="725ED33E" w14:textId="1D4EC1F5" w:rsidR="00CC5452" w:rsidRPr="00CC73F4" w:rsidRDefault="00CC5452" w:rsidP="00CC73F4">
            <w:pPr>
              <w:numPr>
                <w:ilvl w:val="1"/>
                <w:numId w:val="11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121AF9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Progress of CTI-CFF/UQ/GEF proposed project</w:t>
            </w:r>
          </w:p>
          <w:p w14:paraId="1F6B3056" w14:textId="77777777" w:rsidR="00CC73F4" w:rsidRDefault="00CC73F4" w:rsidP="00CC73F4">
            <w:pPr>
              <w:numPr>
                <w:ilvl w:val="1"/>
                <w:numId w:val="11"/>
              </w:numPr>
              <w:spacing w:line="254" w:lineRule="auto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SOM - 16 </w:t>
            </w:r>
          </w:p>
          <w:p w14:paraId="7173915E" w14:textId="4BDC466F" w:rsidR="00CC73F4" w:rsidRPr="00CC73F4" w:rsidRDefault="00CC73F4" w:rsidP="00CC73F4">
            <w:pPr>
              <w:numPr>
                <w:ilvl w:val="1"/>
                <w:numId w:val="11"/>
              </w:numPr>
              <w:spacing w:line="254" w:lineRule="auto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Progress on RPOA 2.0.</w:t>
            </w:r>
          </w:p>
          <w:p w14:paraId="0DBBED89" w14:textId="77777777" w:rsidR="00480443" w:rsidRPr="00480443" w:rsidRDefault="00480443" w:rsidP="00CC73F4">
            <w:pPr>
              <w:numPr>
                <w:ilvl w:val="0"/>
                <w:numId w:val="11"/>
              </w:numPr>
              <w:spacing w:line="25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80443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/>
              </w:rPr>
              <w:t>Partners’ Updates</w:t>
            </w:r>
          </w:p>
          <w:p w14:paraId="7D945B23" w14:textId="6B0331DE" w:rsidR="00480443" w:rsidRPr="00480443" w:rsidRDefault="00480443" w:rsidP="00CC73F4">
            <w:pPr>
              <w:numPr>
                <w:ilvl w:val="1"/>
                <w:numId w:val="11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8044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AID</w:t>
            </w:r>
            <w:r w:rsidR="0033336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48044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 SUFIA</w:t>
            </w:r>
          </w:p>
          <w:p w14:paraId="3F793AA9" w14:textId="77777777" w:rsidR="00480443" w:rsidRPr="00C15096" w:rsidRDefault="00480443" w:rsidP="00CC73F4">
            <w:pPr>
              <w:numPr>
                <w:ilvl w:val="1"/>
                <w:numId w:val="11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150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TI/UQ/GEF proposed project</w:t>
            </w:r>
          </w:p>
          <w:p w14:paraId="28CC436E" w14:textId="38B65788" w:rsidR="00480443" w:rsidRPr="00480443" w:rsidRDefault="00480443" w:rsidP="00CC73F4">
            <w:pPr>
              <w:numPr>
                <w:ilvl w:val="1"/>
                <w:numId w:val="11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8044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IZ</w:t>
            </w:r>
            <w:r w:rsidR="009A147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48044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 SOMACORE</w:t>
            </w:r>
          </w:p>
          <w:p w14:paraId="3F43AB3A" w14:textId="77777777" w:rsidR="00480443" w:rsidRPr="00480443" w:rsidRDefault="00480443" w:rsidP="00CC73F4">
            <w:pPr>
              <w:numPr>
                <w:ilvl w:val="1"/>
                <w:numId w:val="11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8044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NC</w:t>
            </w:r>
          </w:p>
          <w:p w14:paraId="220CA8DD" w14:textId="77777777" w:rsidR="00480443" w:rsidRPr="00480443" w:rsidRDefault="00480443" w:rsidP="00CC73F4">
            <w:pPr>
              <w:numPr>
                <w:ilvl w:val="1"/>
                <w:numId w:val="11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8044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WF</w:t>
            </w:r>
          </w:p>
          <w:p w14:paraId="5AB6E320" w14:textId="77777777" w:rsidR="00480443" w:rsidRPr="00480443" w:rsidRDefault="00480443" w:rsidP="00CC73F4">
            <w:pPr>
              <w:numPr>
                <w:ilvl w:val="1"/>
                <w:numId w:val="11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8044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CS</w:t>
            </w:r>
          </w:p>
          <w:p w14:paraId="35342F59" w14:textId="77777777" w:rsidR="00480443" w:rsidRPr="00480443" w:rsidRDefault="00480443" w:rsidP="00CC73F4">
            <w:pPr>
              <w:numPr>
                <w:ilvl w:val="1"/>
                <w:numId w:val="11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8044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I</w:t>
            </w:r>
          </w:p>
          <w:p w14:paraId="2E093250" w14:textId="77777777" w:rsidR="00480443" w:rsidRPr="00480443" w:rsidRDefault="00480443" w:rsidP="00CC73F4">
            <w:pPr>
              <w:numPr>
                <w:ilvl w:val="1"/>
                <w:numId w:val="11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8044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TC.</w:t>
            </w:r>
          </w:p>
          <w:p w14:paraId="119E7722" w14:textId="2044D67B" w:rsidR="00CC5452" w:rsidRPr="0010431F" w:rsidRDefault="00BB0521" w:rsidP="00CC73F4">
            <w:pPr>
              <w:numPr>
                <w:ilvl w:val="0"/>
                <w:numId w:val="11"/>
              </w:numPr>
              <w:spacing w:line="256" w:lineRule="auto"/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/>
              </w:rPr>
              <w:t>Seascape</w:t>
            </w:r>
            <w:r w:rsidR="00CC5452" w:rsidRPr="0010431F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/>
              </w:rPr>
              <w:t xml:space="preserve"> </w:t>
            </w:r>
            <w:r w:rsidR="009A1470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/>
              </w:rPr>
              <w:t xml:space="preserve">WG </w:t>
            </w:r>
            <w:r w:rsidR="00CC5452" w:rsidRPr="0010431F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/>
              </w:rPr>
              <w:t xml:space="preserve">Workplan for 2022 and Budget </w:t>
            </w:r>
          </w:p>
          <w:p w14:paraId="5D463280" w14:textId="34394017" w:rsidR="00480443" w:rsidRPr="002107D9" w:rsidRDefault="00CC5452" w:rsidP="00CC73F4">
            <w:pPr>
              <w:numPr>
                <w:ilvl w:val="0"/>
                <w:numId w:val="11"/>
              </w:numPr>
              <w:spacing w:line="256" w:lineRule="auto"/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/>
              </w:rPr>
            </w:pPr>
            <w:r w:rsidRPr="0010431F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US"/>
              </w:rPr>
              <w:t>Other Matters</w:t>
            </w:r>
          </w:p>
        </w:tc>
      </w:tr>
    </w:tbl>
    <w:p w14:paraId="35A78828" w14:textId="77777777" w:rsidR="009F59EA" w:rsidRPr="00480443" w:rsidRDefault="009F59EA">
      <w:pPr>
        <w:rPr>
          <w:rFonts w:ascii="Times New Roman" w:hAnsi="Times New Roman" w:cs="Times New Roman"/>
        </w:rPr>
      </w:pPr>
    </w:p>
    <w:sectPr w:rsidR="009F59EA" w:rsidRPr="00480443" w:rsidSect="00AA1E9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44A83B" w14:textId="77777777" w:rsidR="00B612EB" w:rsidRDefault="00B612EB">
      <w:pPr>
        <w:spacing w:after="0" w:line="240" w:lineRule="auto"/>
      </w:pPr>
      <w:r>
        <w:separator/>
      </w:r>
    </w:p>
  </w:endnote>
  <w:endnote w:type="continuationSeparator" w:id="0">
    <w:p w14:paraId="73D30AC4" w14:textId="77777777" w:rsidR="00B612EB" w:rsidRDefault="00B612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A448D" w14:textId="77777777" w:rsidR="008F2F6E" w:rsidRDefault="00B612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F8500" w14:textId="77777777" w:rsidR="008F2F6E" w:rsidRDefault="00B612E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A8333" w14:textId="77777777" w:rsidR="008F2F6E" w:rsidRDefault="00B612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97D04" w14:textId="77777777" w:rsidR="00B612EB" w:rsidRDefault="00B612EB">
      <w:pPr>
        <w:spacing w:after="0" w:line="240" w:lineRule="auto"/>
      </w:pPr>
      <w:r>
        <w:separator/>
      </w:r>
    </w:p>
  </w:footnote>
  <w:footnote w:type="continuationSeparator" w:id="0">
    <w:p w14:paraId="13733F82" w14:textId="77777777" w:rsidR="00B612EB" w:rsidRDefault="00B612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3C6AB" w14:textId="77777777" w:rsidR="008F2F6E" w:rsidRDefault="00B612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DBABD" w14:textId="610E6EAC" w:rsidR="008F2F6E" w:rsidRDefault="00B612E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FCD37" w14:textId="77777777" w:rsidR="008F2F6E" w:rsidRDefault="00B612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27DD2"/>
    <w:multiLevelType w:val="multilevel"/>
    <w:tmpl w:val="0FC6A5D2"/>
    <w:lvl w:ilvl="0">
      <w:start w:val="10"/>
      <w:numFmt w:val="decimal"/>
      <w:lvlText w:val="%1"/>
      <w:lvlJc w:val="left"/>
      <w:pPr>
        <w:ind w:left="750" w:hanging="6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50" w:hanging="66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3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9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90" w:hanging="1800"/>
      </w:pPr>
      <w:rPr>
        <w:rFonts w:hint="default"/>
      </w:rPr>
    </w:lvl>
  </w:abstractNum>
  <w:abstractNum w:abstractNumId="1" w15:restartNumberingAfterBreak="0">
    <w:nsid w:val="097D3421"/>
    <w:multiLevelType w:val="hybridMultilevel"/>
    <w:tmpl w:val="01E87CB2"/>
    <w:lvl w:ilvl="0" w:tplc="372613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E7026CA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7D688B4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1C8CE3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D32B38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ACCDE6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98CA5E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7487F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5CE95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5D25998"/>
    <w:multiLevelType w:val="hybridMultilevel"/>
    <w:tmpl w:val="D056EA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7A22FE1"/>
    <w:multiLevelType w:val="hybridMultilevel"/>
    <w:tmpl w:val="5E2413CC"/>
    <w:lvl w:ilvl="0" w:tplc="39B8D34A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F8A4D3D"/>
    <w:multiLevelType w:val="hybridMultilevel"/>
    <w:tmpl w:val="CB3E884E"/>
    <w:lvl w:ilvl="0" w:tplc="43EC30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CBE495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720084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0941B8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6C0315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A0062C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C88FAB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6803FF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172BC6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02A4023"/>
    <w:multiLevelType w:val="hybridMultilevel"/>
    <w:tmpl w:val="86F4D130"/>
    <w:lvl w:ilvl="0" w:tplc="6A3ACA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79AAE6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720084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0941B8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6C0315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A0062C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C88FAB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6803FF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172BC6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4B26B1B"/>
    <w:multiLevelType w:val="hybridMultilevel"/>
    <w:tmpl w:val="014047E6"/>
    <w:lvl w:ilvl="0" w:tplc="975E73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2F4E0D7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100B9E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DFECF7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E70B68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DDAB4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31ADEC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A0374D8"/>
    <w:multiLevelType w:val="multilevel"/>
    <w:tmpl w:val="AE0CAD34"/>
    <w:lvl w:ilvl="0">
      <w:start w:val="10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60" w:hanging="6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6AA5162"/>
    <w:multiLevelType w:val="hybridMultilevel"/>
    <w:tmpl w:val="D24EB9E8"/>
    <w:lvl w:ilvl="0" w:tplc="66F4FE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182F6CA">
      <w:start w:val="2"/>
      <w:numFmt w:val="upperLetter"/>
      <w:lvlText w:val="%3."/>
      <w:lvlJc w:val="left"/>
      <w:pPr>
        <w:ind w:left="2160" w:hanging="360"/>
      </w:pPr>
      <w:rPr>
        <w:rFonts w:hint="default"/>
      </w:rPr>
    </w:lvl>
    <w:lvl w:ilvl="3" w:tplc="9DB499BA">
      <w:numFmt w:val="bullet"/>
      <w:lvlText w:val="-"/>
      <w:lvlJc w:val="left"/>
      <w:pPr>
        <w:ind w:left="2880" w:hanging="360"/>
      </w:pPr>
      <w:rPr>
        <w:rFonts w:ascii="Calibri" w:eastAsiaTheme="minorHAnsi" w:hAnsi="Calibri" w:cs="Calibri" w:hint="default"/>
      </w:rPr>
    </w:lvl>
    <w:lvl w:ilvl="4" w:tplc="050E4CD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76C0D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9DC22B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65ACD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20EDD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2C94AB7"/>
    <w:multiLevelType w:val="hybridMultilevel"/>
    <w:tmpl w:val="13E2395C"/>
    <w:lvl w:ilvl="0" w:tplc="975E73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DBE80C6C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4" w:tplc="C100B9E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DFECF7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E70B68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DDAB4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31ADEC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5550EED"/>
    <w:multiLevelType w:val="hybridMultilevel"/>
    <w:tmpl w:val="7CFAF330"/>
    <w:lvl w:ilvl="0" w:tplc="43EC30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79AAE6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720084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0941B8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6C0315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A0062C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C88FAB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6803FF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172BC6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16432775">
    <w:abstractNumId w:val="6"/>
  </w:num>
  <w:num w:numId="2" w16cid:durableId="787312321">
    <w:abstractNumId w:val="7"/>
  </w:num>
  <w:num w:numId="3" w16cid:durableId="2100523633">
    <w:abstractNumId w:val="8"/>
  </w:num>
  <w:num w:numId="4" w16cid:durableId="2114278029">
    <w:abstractNumId w:val="0"/>
  </w:num>
  <w:num w:numId="5" w16cid:durableId="705522733">
    <w:abstractNumId w:val="2"/>
  </w:num>
  <w:num w:numId="6" w16cid:durableId="710418044">
    <w:abstractNumId w:val="9"/>
  </w:num>
  <w:num w:numId="7" w16cid:durableId="1783256357">
    <w:abstractNumId w:val="3"/>
  </w:num>
  <w:num w:numId="8" w16cid:durableId="1801608660">
    <w:abstractNumId w:val="1"/>
  </w:num>
  <w:num w:numId="9" w16cid:durableId="33751049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2348249">
    <w:abstractNumId w:val="10"/>
  </w:num>
  <w:num w:numId="11" w16cid:durableId="748574762">
    <w:abstractNumId w:val="5"/>
  </w:num>
  <w:num w:numId="12" w16cid:durableId="393823279">
    <w:abstractNumId w:val="4"/>
  </w:num>
  <w:num w:numId="13" w16cid:durableId="147502092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MDAyMbYwAgJjMyUdpeDU4uLM/DyQAotaACLp88ssAAAA"/>
  </w:docVars>
  <w:rsids>
    <w:rsidRoot w:val="00E15A6A"/>
    <w:rsid w:val="0002463D"/>
    <w:rsid w:val="00040C33"/>
    <w:rsid w:val="00052717"/>
    <w:rsid w:val="00092F3A"/>
    <w:rsid w:val="000D046B"/>
    <w:rsid w:val="000D1800"/>
    <w:rsid w:val="000F78CD"/>
    <w:rsid w:val="00120CBD"/>
    <w:rsid w:val="00125435"/>
    <w:rsid w:val="001435B6"/>
    <w:rsid w:val="0014419B"/>
    <w:rsid w:val="00163139"/>
    <w:rsid w:val="00181428"/>
    <w:rsid w:val="00187613"/>
    <w:rsid w:val="001952A9"/>
    <w:rsid w:val="001B0A39"/>
    <w:rsid w:val="001B7DE4"/>
    <w:rsid w:val="001D22D9"/>
    <w:rsid w:val="001E3868"/>
    <w:rsid w:val="001F16BA"/>
    <w:rsid w:val="001F4899"/>
    <w:rsid w:val="00202BE7"/>
    <w:rsid w:val="002107D9"/>
    <w:rsid w:val="00221F8E"/>
    <w:rsid w:val="00222CB9"/>
    <w:rsid w:val="00225626"/>
    <w:rsid w:val="00256939"/>
    <w:rsid w:val="0026091A"/>
    <w:rsid w:val="00267441"/>
    <w:rsid w:val="00272BBD"/>
    <w:rsid w:val="002768B5"/>
    <w:rsid w:val="00285881"/>
    <w:rsid w:val="00297D73"/>
    <w:rsid w:val="002A448D"/>
    <w:rsid w:val="002A540F"/>
    <w:rsid w:val="002C2CA5"/>
    <w:rsid w:val="002C7267"/>
    <w:rsid w:val="002D07FD"/>
    <w:rsid w:val="002E336A"/>
    <w:rsid w:val="002F15F6"/>
    <w:rsid w:val="002F338D"/>
    <w:rsid w:val="00302EC6"/>
    <w:rsid w:val="0033336A"/>
    <w:rsid w:val="003439A7"/>
    <w:rsid w:val="00343A00"/>
    <w:rsid w:val="00347605"/>
    <w:rsid w:val="00354CAF"/>
    <w:rsid w:val="00370231"/>
    <w:rsid w:val="003741F4"/>
    <w:rsid w:val="00377E57"/>
    <w:rsid w:val="00392345"/>
    <w:rsid w:val="00392B76"/>
    <w:rsid w:val="003947D9"/>
    <w:rsid w:val="0039650E"/>
    <w:rsid w:val="003A06C6"/>
    <w:rsid w:val="003B2826"/>
    <w:rsid w:val="003C0E4E"/>
    <w:rsid w:val="003E0201"/>
    <w:rsid w:val="003F05BC"/>
    <w:rsid w:val="004142A7"/>
    <w:rsid w:val="00422576"/>
    <w:rsid w:val="004371D6"/>
    <w:rsid w:val="00476857"/>
    <w:rsid w:val="00480443"/>
    <w:rsid w:val="00491737"/>
    <w:rsid w:val="00496392"/>
    <w:rsid w:val="004C3905"/>
    <w:rsid w:val="004E5E8F"/>
    <w:rsid w:val="004E63F0"/>
    <w:rsid w:val="00503C45"/>
    <w:rsid w:val="00504965"/>
    <w:rsid w:val="00537061"/>
    <w:rsid w:val="00547865"/>
    <w:rsid w:val="00551583"/>
    <w:rsid w:val="005519A6"/>
    <w:rsid w:val="0055554E"/>
    <w:rsid w:val="005619C7"/>
    <w:rsid w:val="00582DC5"/>
    <w:rsid w:val="00590E9C"/>
    <w:rsid w:val="0059359C"/>
    <w:rsid w:val="0059607D"/>
    <w:rsid w:val="005A45F8"/>
    <w:rsid w:val="005A769D"/>
    <w:rsid w:val="005C3CC3"/>
    <w:rsid w:val="005D2A00"/>
    <w:rsid w:val="005E0068"/>
    <w:rsid w:val="00622E48"/>
    <w:rsid w:val="0062480A"/>
    <w:rsid w:val="0063575C"/>
    <w:rsid w:val="006413F8"/>
    <w:rsid w:val="00641E14"/>
    <w:rsid w:val="006430D5"/>
    <w:rsid w:val="00650E06"/>
    <w:rsid w:val="0065668C"/>
    <w:rsid w:val="00657221"/>
    <w:rsid w:val="00661126"/>
    <w:rsid w:val="0067406F"/>
    <w:rsid w:val="00693D5E"/>
    <w:rsid w:val="006B2647"/>
    <w:rsid w:val="006B77CC"/>
    <w:rsid w:val="006C2053"/>
    <w:rsid w:val="006C76AA"/>
    <w:rsid w:val="006D1FE8"/>
    <w:rsid w:val="006D57D7"/>
    <w:rsid w:val="006D67C9"/>
    <w:rsid w:val="006E4702"/>
    <w:rsid w:val="006E56DF"/>
    <w:rsid w:val="007401E7"/>
    <w:rsid w:val="00742072"/>
    <w:rsid w:val="00754E88"/>
    <w:rsid w:val="00777883"/>
    <w:rsid w:val="00777DC2"/>
    <w:rsid w:val="00782D42"/>
    <w:rsid w:val="007873A1"/>
    <w:rsid w:val="00793370"/>
    <w:rsid w:val="00794B84"/>
    <w:rsid w:val="007A1101"/>
    <w:rsid w:val="007B41B3"/>
    <w:rsid w:val="007B51BF"/>
    <w:rsid w:val="007F79F5"/>
    <w:rsid w:val="00806845"/>
    <w:rsid w:val="008342E0"/>
    <w:rsid w:val="008352A8"/>
    <w:rsid w:val="008430AF"/>
    <w:rsid w:val="0086072A"/>
    <w:rsid w:val="00861F81"/>
    <w:rsid w:val="00874582"/>
    <w:rsid w:val="00880CB3"/>
    <w:rsid w:val="00882741"/>
    <w:rsid w:val="008B3F31"/>
    <w:rsid w:val="008C5B55"/>
    <w:rsid w:val="008F695D"/>
    <w:rsid w:val="0090478F"/>
    <w:rsid w:val="00907186"/>
    <w:rsid w:val="0093625C"/>
    <w:rsid w:val="00942556"/>
    <w:rsid w:val="00942C4B"/>
    <w:rsid w:val="009513A8"/>
    <w:rsid w:val="00963F40"/>
    <w:rsid w:val="00966434"/>
    <w:rsid w:val="009A1470"/>
    <w:rsid w:val="009A526E"/>
    <w:rsid w:val="009A6717"/>
    <w:rsid w:val="009B23DB"/>
    <w:rsid w:val="009D504D"/>
    <w:rsid w:val="009D79EB"/>
    <w:rsid w:val="009E60E3"/>
    <w:rsid w:val="009F3DAD"/>
    <w:rsid w:val="009F59EA"/>
    <w:rsid w:val="00A03431"/>
    <w:rsid w:val="00A13003"/>
    <w:rsid w:val="00A13BA2"/>
    <w:rsid w:val="00A54ABF"/>
    <w:rsid w:val="00A6132C"/>
    <w:rsid w:val="00AB3613"/>
    <w:rsid w:val="00AB3C72"/>
    <w:rsid w:val="00AE3665"/>
    <w:rsid w:val="00AF3ADE"/>
    <w:rsid w:val="00B02957"/>
    <w:rsid w:val="00B612EB"/>
    <w:rsid w:val="00B678AC"/>
    <w:rsid w:val="00B82DE3"/>
    <w:rsid w:val="00BA2786"/>
    <w:rsid w:val="00BA38A0"/>
    <w:rsid w:val="00BA63BC"/>
    <w:rsid w:val="00BB0521"/>
    <w:rsid w:val="00BB10DE"/>
    <w:rsid w:val="00BC2397"/>
    <w:rsid w:val="00BC2BC1"/>
    <w:rsid w:val="00BC2EF9"/>
    <w:rsid w:val="00BC7198"/>
    <w:rsid w:val="00BE4327"/>
    <w:rsid w:val="00BE4F2A"/>
    <w:rsid w:val="00BF03EB"/>
    <w:rsid w:val="00BF0920"/>
    <w:rsid w:val="00BF44F7"/>
    <w:rsid w:val="00C15096"/>
    <w:rsid w:val="00C21FF7"/>
    <w:rsid w:val="00C30BE5"/>
    <w:rsid w:val="00C60C01"/>
    <w:rsid w:val="00C7720D"/>
    <w:rsid w:val="00C93926"/>
    <w:rsid w:val="00CA4ED6"/>
    <w:rsid w:val="00CC5452"/>
    <w:rsid w:val="00CC6501"/>
    <w:rsid w:val="00CC73F4"/>
    <w:rsid w:val="00CE213B"/>
    <w:rsid w:val="00CE2B70"/>
    <w:rsid w:val="00CE5AC9"/>
    <w:rsid w:val="00CE635C"/>
    <w:rsid w:val="00D13536"/>
    <w:rsid w:val="00D141B0"/>
    <w:rsid w:val="00D20669"/>
    <w:rsid w:val="00D2231E"/>
    <w:rsid w:val="00D27032"/>
    <w:rsid w:val="00D63667"/>
    <w:rsid w:val="00D675F2"/>
    <w:rsid w:val="00DA3B3B"/>
    <w:rsid w:val="00DA5F7A"/>
    <w:rsid w:val="00DE1F62"/>
    <w:rsid w:val="00DF0977"/>
    <w:rsid w:val="00DF7C7C"/>
    <w:rsid w:val="00E07129"/>
    <w:rsid w:val="00E15A6A"/>
    <w:rsid w:val="00E16D49"/>
    <w:rsid w:val="00E213AA"/>
    <w:rsid w:val="00E216B5"/>
    <w:rsid w:val="00E228AF"/>
    <w:rsid w:val="00E53B77"/>
    <w:rsid w:val="00E67EDC"/>
    <w:rsid w:val="00E7645E"/>
    <w:rsid w:val="00E82F62"/>
    <w:rsid w:val="00EB4FF5"/>
    <w:rsid w:val="00EE1D6E"/>
    <w:rsid w:val="00EE3B04"/>
    <w:rsid w:val="00EE513A"/>
    <w:rsid w:val="00EE6156"/>
    <w:rsid w:val="00F20B60"/>
    <w:rsid w:val="00F25C07"/>
    <w:rsid w:val="00F417DB"/>
    <w:rsid w:val="00F417E4"/>
    <w:rsid w:val="00F432D8"/>
    <w:rsid w:val="00F55885"/>
    <w:rsid w:val="00F661FC"/>
    <w:rsid w:val="00F71E9B"/>
    <w:rsid w:val="00FA7C2E"/>
    <w:rsid w:val="00FB2710"/>
    <w:rsid w:val="00FB723A"/>
    <w:rsid w:val="00FC01D3"/>
    <w:rsid w:val="00FC6F6D"/>
    <w:rsid w:val="00FC7252"/>
    <w:rsid w:val="00FF2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952D9B"/>
  <w15:chartTrackingRefBased/>
  <w15:docId w15:val="{BF2825DB-BDDC-42AB-8C4F-F70BF6AED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1F8E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21F8E"/>
    <w:pPr>
      <w:spacing w:after="0" w:line="240" w:lineRule="auto"/>
    </w:pPr>
    <w:rPr>
      <w:lang w:val="en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221F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1F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1F8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21F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1F8E"/>
    <w:rPr>
      <w:lang w:val="en-GB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21F8E"/>
    <w:rPr>
      <w:lang w:val="en-GB"/>
    </w:rPr>
  </w:style>
  <w:style w:type="character" w:styleId="Hyperlink">
    <w:name w:val="Hyperlink"/>
    <w:basedOn w:val="DefaultParagraphFont"/>
    <w:uiPriority w:val="99"/>
    <w:unhideWhenUsed/>
    <w:rsid w:val="008B3F31"/>
    <w:rPr>
      <w:color w:val="0563C1" w:themeColor="hyperlink"/>
      <w:u w:val="single"/>
    </w:rPr>
  </w:style>
  <w:style w:type="table" w:styleId="TableGridLight">
    <w:name w:val="Grid Table Light"/>
    <w:basedOn w:val="TableNormal"/>
    <w:uiPriority w:val="40"/>
    <w:rsid w:val="0048044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D67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67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67C9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67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67C9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038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0904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6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098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90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409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008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918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411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68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299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7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291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88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533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9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478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2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8688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818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5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72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Anjum Islam</dc:creator>
  <cp:keywords/>
  <dc:description/>
  <cp:lastModifiedBy>Md. Anjum Islam</cp:lastModifiedBy>
  <cp:revision>20</cp:revision>
  <dcterms:created xsi:type="dcterms:W3CDTF">2022-03-30T07:52:00Z</dcterms:created>
  <dcterms:modified xsi:type="dcterms:W3CDTF">2022-04-13T03:26:00Z</dcterms:modified>
</cp:coreProperties>
</file>